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95A395" w14:textId="77777777"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14:paraId="54B16198" w14:textId="77777777"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14:paraId="33F9F596" w14:textId="77777777" w:rsidR="00C602AB" w:rsidRDefault="00C602AB" w:rsidP="00EA69BC"/>
    <w:p w14:paraId="174F4E84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14:paraId="5883DB51" w14:textId="77777777" w:rsidR="004A1027" w:rsidRPr="004A1027" w:rsidRDefault="004A1027" w:rsidP="00EA69BC">
      <w:r>
        <w:t>School of Journalism and Communication</w:t>
      </w:r>
      <w:r w:rsidRPr="004A1027">
        <w:t xml:space="preserve"> </w:t>
      </w:r>
      <w:r w:rsidR="002550C4">
        <w:t xml:space="preserve">        </w:t>
      </w:r>
      <w:r w:rsidRPr="004A1027">
        <w:rPr>
          <w:i/>
        </w:rPr>
        <w:t>Phone</w:t>
      </w:r>
      <w:r w:rsidRPr="004A1027">
        <w:t xml:space="preserve">: </w:t>
      </w:r>
      <w:r w:rsidR="00F678DD">
        <w:t>(</w:t>
      </w:r>
      <w:r w:rsidR="00F678DD">
        <w:rPr>
          <w:rFonts w:hint="eastAsia"/>
        </w:rPr>
        <w:t>+86)</w:t>
      </w:r>
      <w:r w:rsidR="00F678DD">
        <w:t xml:space="preserve"> </w:t>
      </w:r>
      <w:r>
        <w:t>13250714813</w:t>
      </w:r>
    </w:p>
    <w:p w14:paraId="69CC94F6" w14:textId="707F6022" w:rsidR="00157C80" w:rsidRDefault="004A1027" w:rsidP="00EA69BC">
      <w:r>
        <w:t>Jinan University</w:t>
      </w:r>
      <w:r w:rsidR="00485B86">
        <w:t xml:space="preserve"> </w:t>
      </w:r>
      <w:r>
        <w:t>(Guangzhou)</w:t>
      </w:r>
      <w:r w:rsidR="002550C4">
        <w:tab/>
        <w:t xml:space="preserve">       </w:t>
      </w:r>
      <w:r>
        <w:t xml:space="preserve">         </w:t>
      </w:r>
      <w:r w:rsidRPr="004A1027">
        <w:rPr>
          <w:i/>
        </w:rPr>
        <w:t>E-mail</w:t>
      </w:r>
      <w:r w:rsidRPr="004A1027">
        <w:t xml:space="preserve">: </w:t>
      </w:r>
      <w:hyperlink r:id="rId6" w:history="1">
        <w:r w:rsidR="00157C80" w:rsidRPr="00A65A7A">
          <w:rPr>
            <w:rStyle w:val="a4"/>
          </w:rPr>
          <w:t>zhiliang</w:t>
        </w:r>
        <w:r w:rsidR="00157C80" w:rsidRPr="00A65A7A">
          <w:rPr>
            <w:rStyle w:val="a4"/>
            <w:rFonts w:hint="eastAsia"/>
          </w:rPr>
          <w:t>-</w:t>
        </w:r>
        <w:r w:rsidR="00157C80" w:rsidRPr="00A65A7A">
          <w:rPr>
            <w:rStyle w:val="a4"/>
          </w:rPr>
          <w:t>lin@outlook.com</w:t>
        </w:r>
      </w:hyperlink>
    </w:p>
    <w:p w14:paraId="07C1880E" w14:textId="07CD192D" w:rsidR="00157C80" w:rsidRDefault="00157C80" w:rsidP="00EA69BC">
      <w:r w:rsidRPr="007146B9">
        <w:t>601 Huangpu W Ave</w:t>
      </w:r>
      <w:r>
        <w:t>, Guangzhou</w:t>
      </w:r>
      <w:r w:rsidRPr="007146B9">
        <w:t>, China</w:t>
      </w:r>
      <w:r>
        <w:t xml:space="preserve">           </w:t>
      </w:r>
      <w:r w:rsidRPr="00157C80">
        <w:rPr>
          <w:i/>
        </w:rPr>
        <w:t>P</w:t>
      </w:r>
      <w:r>
        <w:rPr>
          <w:i/>
        </w:rPr>
        <w:t>ersonal Website</w:t>
      </w:r>
      <w:r>
        <w:rPr>
          <w:rFonts w:hint="eastAsia"/>
        </w:rPr>
        <w:t>:</w:t>
      </w:r>
      <w:r>
        <w:t xml:space="preserve"> </w:t>
      </w:r>
      <w:hyperlink r:id="rId7" w:history="1">
        <w:r w:rsidRPr="00A65A7A">
          <w:rPr>
            <w:rStyle w:val="a4"/>
          </w:rPr>
          <w:t>www.zhilianglin.com</w:t>
        </w:r>
      </w:hyperlink>
    </w:p>
    <w:p w14:paraId="05619D85" w14:textId="77777777" w:rsidR="009D3099" w:rsidRDefault="009D3099" w:rsidP="00EA69BC">
      <w:pPr>
        <w:rPr>
          <w:b/>
        </w:rPr>
      </w:pPr>
    </w:p>
    <w:p w14:paraId="0CE49837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Education</w:t>
      </w:r>
    </w:p>
    <w:p w14:paraId="38B01F7E" w14:textId="616946A4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M.A., Department of Communication, </w:t>
      </w:r>
      <w:r w:rsidRPr="00FA618C">
        <w:rPr>
          <w:i/>
          <w:sz w:val="22"/>
          <w:szCs w:val="22"/>
        </w:rPr>
        <w:t>J</w:t>
      </w:r>
      <w:r w:rsidRPr="00FA618C">
        <w:rPr>
          <w:rFonts w:hint="eastAsia"/>
          <w:i/>
          <w:sz w:val="22"/>
          <w:szCs w:val="22"/>
        </w:rPr>
        <w:t>i</w:t>
      </w:r>
      <w:r w:rsidRPr="00FA618C">
        <w:rPr>
          <w:i/>
          <w:sz w:val="22"/>
          <w:szCs w:val="22"/>
        </w:rPr>
        <w:t>nan University</w:t>
      </w:r>
      <w:r w:rsidR="00485B86">
        <w:rPr>
          <w:i/>
          <w:sz w:val="22"/>
          <w:szCs w:val="22"/>
        </w:rPr>
        <w:t xml:space="preserve"> </w:t>
      </w:r>
      <w:r w:rsidRPr="00FA618C">
        <w:rPr>
          <w:i/>
          <w:sz w:val="22"/>
          <w:szCs w:val="22"/>
        </w:rPr>
        <w:t>(</w:t>
      </w:r>
      <w:proofErr w:type="gramStart"/>
      <w:r w:rsidRPr="00FA618C">
        <w:rPr>
          <w:i/>
          <w:sz w:val="22"/>
          <w:szCs w:val="22"/>
        </w:rPr>
        <w:t>Guangzhou)</w:t>
      </w:r>
      <w:r w:rsidR="008F2AB7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</w:t>
      </w:r>
      <w:proofErr w:type="gramEnd"/>
      <w:r w:rsidR="00FA618C">
        <w:rPr>
          <w:sz w:val="22"/>
          <w:szCs w:val="22"/>
        </w:rPr>
        <w:t xml:space="preserve">                 </w:t>
      </w:r>
      <w:r w:rsidRPr="00FA618C">
        <w:rPr>
          <w:sz w:val="22"/>
          <w:szCs w:val="22"/>
        </w:rPr>
        <w:t xml:space="preserve"> Expected 2019</w:t>
      </w:r>
    </w:p>
    <w:p w14:paraId="57B4F060" w14:textId="77777777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B.A., Department of Journalism, </w:t>
      </w:r>
      <w:r w:rsidRPr="00FA618C">
        <w:rPr>
          <w:i/>
          <w:sz w:val="22"/>
          <w:szCs w:val="22"/>
        </w:rPr>
        <w:t>So</w:t>
      </w:r>
      <w:r w:rsidR="00473B0F">
        <w:rPr>
          <w:i/>
          <w:sz w:val="22"/>
          <w:szCs w:val="22"/>
        </w:rPr>
        <w:t>uthwestern University of Financ</w:t>
      </w:r>
      <w:r w:rsidRPr="00FA618C">
        <w:rPr>
          <w:i/>
          <w:sz w:val="22"/>
          <w:szCs w:val="22"/>
        </w:rPr>
        <w:t>e and Econometrics</w:t>
      </w:r>
      <w:r w:rsidRPr="00FA618C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    </w:t>
      </w:r>
      <w:r w:rsidRPr="00FA618C">
        <w:rPr>
          <w:sz w:val="22"/>
          <w:szCs w:val="22"/>
        </w:rPr>
        <w:t>2015</w:t>
      </w:r>
    </w:p>
    <w:p w14:paraId="53767747" w14:textId="77777777" w:rsidR="009D3099" w:rsidRDefault="009D3099" w:rsidP="00EA69BC">
      <w:pPr>
        <w:rPr>
          <w:b/>
        </w:rPr>
      </w:pPr>
    </w:p>
    <w:p w14:paraId="02CAC7EC" w14:textId="77777777"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14:paraId="38645624" w14:textId="652D6D98" w:rsidR="00096C80" w:rsidRPr="009D3099" w:rsidRDefault="009D3099" w:rsidP="00EA69BC">
      <w:r w:rsidRPr="009D3099">
        <w:t>Digital Divide,</w:t>
      </w:r>
      <w:r w:rsidR="00931B41">
        <w:t xml:space="preserve"> </w:t>
      </w:r>
      <w:r w:rsidR="00BE6B3D">
        <w:t>Diffusion of I</w:t>
      </w:r>
      <w:r w:rsidRPr="009D3099">
        <w:t xml:space="preserve">nformation, </w:t>
      </w:r>
      <w:r w:rsidR="00310D50" w:rsidRPr="00310D50">
        <w:t>Political Communication</w:t>
      </w:r>
      <w:r w:rsidR="00310D50">
        <w:t>,</w:t>
      </w:r>
      <w:r w:rsidR="00310D50" w:rsidRPr="00310D50">
        <w:t xml:space="preserve"> </w:t>
      </w:r>
      <w:r w:rsidRPr="009D3099">
        <w:t>Computational Communication, Bibliometrics</w:t>
      </w:r>
      <w:r w:rsidR="00E35059">
        <w:t>, Social Network Analysis</w:t>
      </w:r>
      <w:r w:rsidR="00B445FC">
        <w:t>, Data Scraping</w:t>
      </w:r>
    </w:p>
    <w:p w14:paraId="7C497FC3" w14:textId="77777777" w:rsidR="006626FE" w:rsidRDefault="006626FE" w:rsidP="00EA69BC">
      <w:pPr>
        <w:rPr>
          <w:b/>
        </w:rPr>
      </w:pPr>
    </w:p>
    <w:p w14:paraId="2AB76722" w14:textId="412C26D6" w:rsidR="00A8246F" w:rsidRDefault="00A8246F" w:rsidP="00A8246F">
      <w:pPr>
        <w:rPr>
          <w:b/>
        </w:rPr>
      </w:pPr>
      <w:r>
        <w:rPr>
          <w:rFonts w:hint="eastAsia"/>
          <w:b/>
        </w:rPr>
        <w:t>P</w:t>
      </w:r>
      <w:r>
        <w:rPr>
          <w:b/>
        </w:rPr>
        <w:t>ublication</w:t>
      </w:r>
      <w:r w:rsidR="00A325AC">
        <w:rPr>
          <w:b/>
        </w:rPr>
        <w:t>s</w:t>
      </w:r>
    </w:p>
    <w:p w14:paraId="1307C40C" w14:textId="4931EA2D" w:rsidR="00CA663C" w:rsidRPr="00CA663C" w:rsidRDefault="00CA663C" w:rsidP="00EA69BC">
      <w:r w:rsidRPr="00CA663C">
        <w:t xml:space="preserve">Guangchao Charles Feng., Yuting Zhang., &amp; </w:t>
      </w:r>
      <w:r w:rsidRPr="00064F5A">
        <w:rPr>
          <w:b/>
        </w:rPr>
        <w:t>Zhiliang Lin</w:t>
      </w:r>
      <w:r w:rsidR="006D0AEC">
        <w:t>.</w:t>
      </w:r>
      <w:r w:rsidRPr="00CA663C">
        <w:t xml:space="preserve"> (2019). A Meta-Analysis of the Effects of Sociodemographic Factors on the Social Media Adoption. </w:t>
      </w:r>
      <w:r w:rsidRPr="00CA663C">
        <w:rPr>
          <w:i/>
        </w:rPr>
        <w:t>International Journal of Communication</w:t>
      </w:r>
      <w:r w:rsidR="004C0FE4">
        <w:t>,</w:t>
      </w:r>
      <w:r w:rsidRPr="00CA663C">
        <w:t xml:space="preserve"> </w:t>
      </w:r>
      <w:r w:rsidRPr="00F41F1E">
        <w:rPr>
          <w:i/>
        </w:rPr>
        <w:t>13</w:t>
      </w:r>
      <w:r w:rsidR="004C0FE4">
        <w:t>,</w:t>
      </w:r>
      <w:r w:rsidRPr="00CA663C">
        <w:t xml:space="preserve"> 1996–2025.</w:t>
      </w:r>
    </w:p>
    <w:p w14:paraId="58FC509A" w14:textId="30C832A8" w:rsidR="00A8246F" w:rsidRPr="008A7049" w:rsidRDefault="00792C9A" w:rsidP="00EA69BC">
      <w:r w:rsidRPr="004914F6">
        <w:rPr>
          <w:b/>
        </w:rPr>
        <w:t>(paper 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(2019). </w:t>
      </w:r>
      <w:r w:rsidRPr="00A95B29">
        <w:t xml:space="preserve">Your </w:t>
      </w:r>
      <w:proofErr w:type="gramStart"/>
      <w:r w:rsidRPr="00A95B29">
        <w:t>friends</w:t>
      </w:r>
      <w:proofErr w:type="gramEnd"/>
      <w:r w:rsidRPr="00A95B29">
        <w:t xml:space="preserve"> matter: </w:t>
      </w:r>
      <w:r w:rsidR="00D711E3" w:rsidRPr="00A95B29">
        <w:t>A mediation model of Wechat use and school identity</w:t>
      </w:r>
      <w:r w:rsidRPr="00D737AC">
        <w:t xml:space="preserve">. </w:t>
      </w:r>
      <w:r w:rsidRPr="00B055CD">
        <w:rPr>
          <w:i/>
        </w:rPr>
        <w:t>New Media Research</w:t>
      </w:r>
      <w:r w:rsidR="008A7049" w:rsidRPr="008A7049">
        <w:t>,</w:t>
      </w:r>
      <w:r w:rsidR="008A7049">
        <w:t xml:space="preserve"> </w:t>
      </w:r>
      <w:r w:rsidR="008A7049" w:rsidRPr="004962C9">
        <w:rPr>
          <w:i/>
        </w:rPr>
        <w:t>06</w:t>
      </w:r>
      <w:r w:rsidR="008A7049">
        <w:t>,</w:t>
      </w:r>
      <w:r w:rsidR="00FB2F94">
        <w:t xml:space="preserve"> </w:t>
      </w:r>
      <w:r w:rsidR="008A7049">
        <w:t>17-22</w:t>
      </w:r>
    </w:p>
    <w:p w14:paraId="62AD0833" w14:textId="77777777" w:rsidR="00A8246F" w:rsidRDefault="00A8246F" w:rsidP="00EA69BC">
      <w:pPr>
        <w:rPr>
          <w:b/>
        </w:rPr>
      </w:pPr>
    </w:p>
    <w:p w14:paraId="232067B8" w14:textId="65384EAF" w:rsidR="009D3099" w:rsidRDefault="009D3099" w:rsidP="00EA69BC">
      <w:pPr>
        <w:rPr>
          <w:b/>
        </w:rPr>
      </w:pPr>
      <w:r>
        <w:rPr>
          <w:b/>
        </w:rPr>
        <w:t>Conference Paper</w:t>
      </w:r>
      <w:r w:rsidR="00AB7140">
        <w:rPr>
          <w:b/>
        </w:rPr>
        <w:t>s</w:t>
      </w:r>
    </w:p>
    <w:p w14:paraId="4B857E59" w14:textId="34615294" w:rsidR="009B50C3" w:rsidRPr="009B50C3" w:rsidRDefault="009B50C3" w:rsidP="00EA69BC">
      <w:pPr>
        <w:rPr>
          <w:b/>
          <w:i/>
        </w:rPr>
      </w:pPr>
      <w:r w:rsidRPr="006626FE">
        <w:t xml:space="preserve">Xianglin Su., </w:t>
      </w:r>
      <w:r w:rsidRPr="006626FE">
        <w:rPr>
          <w:b/>
        </w:rPr>
        <w:t>Zhiliang Lin</w:t>
      </w:r>
      <w:r w:rsidRPr="006626FE">
        <w:t>.,</w:t>
      </w:r>
      <w:r w:rsidRPr="00890AC2">
        <w:t xml:space="preserve"> Yuting Zhang</w:t>
      </w:r>
      <w:r>
        <w:t>.,</w:t>
      </w:r>
      <w:r w:rsidRPr="006626FE">
        <w:t xml:space="preserve"> &amp;</w:t>
      </w:r>
      <w:r>
        <w:t xml:space="preserve"> </w:t>
      </w:r>
      <w:r w:rsidRPr="00890AC2">
        <w:t>Guangchao Charles Feng</w:t>
      </w:r>
      <w:r>
        <w:rPr>
          <w:rFonts w:hint="eastAsia"/>
        </w:rPr>
        <w:t>.</w:t>
      </w:r>
      <w:r>
        <w:t xml:space="preserve"> (2019, May)</w:t>
      </w:r>
      <w:r>
        <w:rPr>
          <w:rFonts w:hint="eastAsia"/>
        </w:rPr>
        <w:t xml:space="preserve"> </w:t>
      </w:r>
      <w:r w:rsidRPr="0018270D">
        <w:rPr>
          <w:i/>
        </w:rPr>
        <w:t>Determinants of technology acceptance: Two modeling-based meta-analytic reviews</w:t>
      </w:r>
      <w:r>
        <w:rPr>
          <w:i/>
        </w:rPr>
        <w:t>.</w:t>
      </w:r>
      <w:r w:rsidRPr="0018270D">
        <w:rPr>
          <w:i/>
        </w:rPr>
        <w:t xml:space="preserve"> </w:t>
      </w:r>
      <w:r>
        <w:t xml:space="preserve">Paper </w:t>
      </w:r>
      <w:r w:rsidRPr="00A32BE6">
        <w:rPr>
          <w:u w:val="single"/>
        </w:rPr>
        <w:t>accepted</w:t>
      </w:r>
      <w:r>
        <w:t xml:space="preserve"> </w:t>
      </w:r>
      <w:r>
        <w:rPr>
          <w:rFonts w:hint="eastAsia"/>
        </w:rPr>
        <w:t>by</w:t>
      </w:r>
      <w:r>
        <w:t xml:space="preserve"> 69th Annual ICA Conference, Washington, D.C., </w:t>
      </w:r>
      <w:r w:rsidRPr="00D86424">
        <w:t>USA.</w:t>
      </w:r>
      <w:r w:rsidRPr="00C508C0">
        <w:rPr>
          <w:b/>
          <w:i/>
        </w:rPr>
        <w:t xml:space="preserve"> </w:t>
      </w:r>
      <w:bookmarkStart w:id="0" w:name="_GoBack"/>
      <w:bookmarkEnd w:id="0"/>
    </w:p>
    <w:p w14:paraId="2D37B37E" w14:textId="224BA855"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>, Yuting Zhang, &amp;.</w:t>
      </w:r>
      <w:r w:rsidRPr="003D3E8B">
        <w:t xml:space="preserve"> Guangchao Charles Feng</w:t>
      </w:r>
      <w:r w:rsidR="009252F9">
        <w:t>.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effects of socio-demographic factors on social media </w:t>
      </w:r>
      <w:r w:rsidR="000E3BD4" w:rsidRPr="00245885">
        <w:rPr>
          <w:i/>
          <w:noProof/>
        </w:rPr>
        <w:t>d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meta-analytical r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A23A3F">
        <w:t xml:space="preserve">Paper </w:t>
      </w:r>
      <w:r w:rsidR="00A23A3F" w:rsidRPr="00D22152">
        <w:rPr>
          <w:u w:val="single"/>
        </w:rPr>
        <w:t>presented</w:t>
      </w:r>
      <w:r w:rsidR="00A23A3F" w:rsidRPr="00777C57">
        <w:rPr>
          <w:b/>
        </w:rPr>
        <w:t xml:space="preserve"> </w:t>
      </w:r>
      <w:r w:rsidR="00777C57">
        <w:rPr>
          <w:rFonts w:hint="eastAsia"/>
        </w:rPr>
        <w:t>at</w:t>
      </w:r>
      <w:r w:rsidR="00777C57">
        <w:t xml:space="preserve"> </w:t>
      </w:r>
      <w:r w:rsidR="0055687E">
        <w:t>68th Annual ICA Conference</w:t>
      </w:r>
      <w:r w:rsidR="00A23A3F" w:rsidRPr="00D86424">
        <w:t>.</w:t>
      </w:r>
      <w:r w:rsidR="00A23A3F">
        <w:t xml:space="preserve"> Prague, Czech Republic.</w:t>
      </w:r>
    </w:p>
    <w:p w14:paraId="4CEDC4B6" w14:textId="066460FC" w:rsidR="000E3BD4" w:rsidRPr="001A00D2" w:rsidRDefault="00A23A3F" w:rsidP="00EA69BC">
      <w:r w:rsidRPr="00056ADB">
        <w:lastRenderedPageBreak/>
        <w:t xml:space="preserve">Wanhua Ou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Xianglin Su</w:t>
      </w:r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r w:rsidR="000F3053" w:rsidRPr="000F3053">
        <w:t>Guangchao Charles Feng</w:t>
      </w:r>
      <w:r w:rsidR="00B57E9A" w:rsidRPr="00B57E9A">
        <w:rPr>
          <w:i/>
        </w:rPr>
        <w:t>.</w:t>
      </w:r>
      <w:r w:rsidRPr="00A23A3F">
        <w:t xml:space="preserve">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>Engagement in Cancer Screening: Theoretical Exploration Using A Meta-Analytical Structural Equation Modeling Approach</w:t>
      </w:r>
      <w:r>
        <w:rPr>
          <w:i/>
        </w:rPr>
        <w:t xml:space="preserve">. </w:t>
      </w:r>
      <w:r w:rsidRPr="001A00D2">
        <w:t xml:space="preserve">Paper </w:t>
      </w:r>
      <w:r w:rsidRPr="00D22152">
        <w:rPr>
          <w:u w:val="single"/>
        </w:rPr>
        <w:t>accepted</w:t>
      </w:r>
      <w:r w:rsidRPr="00FE4BF4">
        <w:rPr>
          <w:b/>
        </w:rPr>
        <w:t xml:space="preserve"> </w:t>
      </w:r>
      <w:r w:rsidRPr="001A00D2">
        <w:t xml:space="preserve">by the </w:t>
      </w:r>
      <w:r w:rsidR="00D13DB8" w:rsidRPr="00D13DB8">
        <w:t xml:space="preserve">Association </w:t>
      </w:r>
      <w:proofErr w:type="gramStart"/>
      <w:r w:rsidR="00D13DB8" w:rsidRPr="00D13DB8">
        <w:t>For</w:t>
      </w:r>
      <w:proofErr w:type="gramEnd"/>
      <w:r w:rsidR="00D13DB8" w:rsidRPr="00D13DB8">
        <w:t xml:space="preserve"> Education In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14:paraId="58A04F16" w14:textId="77777777" w:rsidR="006626FE" w:rsidRDefault="00EE4979" w:rsidP="00EA69BC">
      <w:r>
        <w:rPr>
          <w:b/>
        </w:rPr>
        <w:t>(</w:t>
      </w:r>
      <w:r w:rsidRPr="00245885">
        <w:rPr>
          <w:b/>
          <w:noProof/>
        </w:rPr>
        <w:t>paper</w:t>
      </w:r>
      <w:r>
        <w:rPr>
          <w:b/>
        </w:rPr>
        <w:t xml:space="preserve"> i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r w:rsidR="005470C8">
        <w:rPr>
          <w:rFonts w:hint="eastAsia"/>
        </w:rPr>
        <w:t>Jiahong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il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7F365F" w:rsidRPr="007F365F">
        <w:t xml:space="preserve">Paper </w:t>
      </w:r>
      <w:r w:rsidR="007F365F" w:rsidRPr="00D22152">
        <w:rPr>
          <w:u w:val="single"/>
        </w:rPr>
        <w:t>presented</w:t>
      </w:r>
      <w:r w:rsidR="007F365F" w:rsidRPr="007F365F">
        <w:t xml:space="preserve"> at</w:t>
      </w:r>
      <w:r w:rsidR="00FA13E0" w:rsidRP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14:paraId="369C7658" w14:textId="77777777" w:rsidR="006B6CF7" w:rsidRPr="00D86424" w:rsidRDefault="006B6CF7" w:rsidP="005B27BA"/>
    <w:p w14:paraId="2B74EA35" w14:textId="77777777" w:rsidR="00096C80" w:rsidRPr="00096C80" w:rsidRDefault="00096C80" w:rsidP="00EA69BC">
      <w:pPr>
        <w:rPr>
          <w:b/>
        </w:rPr>
      </w:pPr>
      <w:r w:rsidRPr="00096C80">
        <w:rPr>
          <w:b/>
        </w:rPr>
        <w:t>Experience</w:t>
      </w:r>
    </w:p>
    <w:p w14:paraId="3F49BDBC" w14:textId="77777777" w:rsidR="00096C80" w:rsidRPr="007A5CED" w:rsidRDefault="007A5CED" w:rsidP="00EA69BC">
      <w:r w:rsidRPr="007A5CED">
        <w:t>Research</w:t>
      </w:r>
      <w:r>
        <w:t xml:space="preserve"> </w:t>
      </w:r>
      <w:r w:rsidR="0080363A">
        <w:t>Assistant</w:t>
      </w:r>
      <w:r w:rsidR="00892D8C">
        <w:t xml:space="preserve"> </w:t>
      </w:r>
      <w:r w:rsidR="00D45F40">
        <w:rPr>
          <w:rFonts w:hint="eastAsia"/>
        </w:rPr>
        <w:t>at</w:t>
      </w:r>
      <w:r w:rsidR="00892D8C">
        <w:t xml:space="preserve"> Shenzhen University</w:t>
      </w:r>
      <w:r w:rsidR="0080363A">
        <w:t xml:space="preserve">                      </w:t>
      </w:r>
      <w:r w:rsidR="007E2FFD">
        <w:t xml:space="preserve">               </w:t>
      </w:r>
      <w:r w:rsidR="00892D8C" w:rsidRPr="00245885">
        <w:rPr>
          <w:noProof/>
        </w:rPr>
        <w:t>Mar,</w:t>
      </w:r>
      <w:r w:rsidR="00CE58BE">
        <w:t xml:space="preserve"> </w:t>
      </w:r>
      <w:r w:rsidR="00892D8C">
        <w:t xml:space="preserve">2018 - </w:t>
      </w:r>
      <w:r w:rsidR="00B53D8E" w:rsidRPr="00245885">
        <w:rPr>
          <w:noProof/>
        </w:rPr>
        <w:t>July</w:t>
      </w:r>
      <w:r w:rsidR="00892D8C" w:rsidRPr="00245885">
        <w:rPr>
          <w:noProof/>
        </w:rPr>
        <w:t>,</w:t>
      </w:r>
      <w:r w:rsidR="00CE58BE">
        <w:t xml:space="preserve"> </w:t>
      </w:r>
      <w:r w:rsidR="00892D8C">
        <w:t>2018</w:t>
      </w:r>
    </w:p>
    <w:p w14:paraId="0B009DE8" w14:textId="77777777" w:rsidR="00833BA4" w:rsidRDefault="00D45F40" w:rsidP="00D45F4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</w:t>
      </w:r>
      <w:r>
        <w:rPr>
          <w:rFonts w:hint="eastAsia"/>
        </w:rPr>
        <w:t>re</w:t>
      </w:r>
      <w:r>
        <w:t xml:space="preserve">pare data and </w:t>
      </w:r>
      <w:r w:rsidR="005D1200" w:rsidRPr="00245885">
        <w:rPr>
          <w:noProof/>
        </w:rPr>
        <w:t>SparklyR</w:t>
      </w:r>
      <w:r w:rsidR="005D1200">
        <w:t xml:space="preserve"> </w:t>
      </w:r>
      <w:r>
        <w:t>code for</w:t>
      </w:r>
      <w:r w:rsidR="005D1200">
        <w:t xml:space="preserve"> the test of </w:t>
      </w:r>
      <w:r w:rsidR="005D1200" w:rsidRPr="00245885">
        <w:rPr>
          <w:noProof/>
        </w:rPr>
        <w:t>Hadoop</w:t>
      </w:r>
      <w:r w:rsidR="005D1200">
        <w:t xml:space="preserve"> platform of Big Data Lab</w:t>
      </w:r>
      <w:r>
        <w:t xml:space="preserve"> </w:t>
      </w:r>
    </w:p>
    <w:p w14:paraId="31B68122" w14:textId="77777777" w:rsidR="00D45F40" w:rsidRPr="00D45F40" w:rsidRDefault="00D45F40" w:rsidP="00D45F40">
      <w:pPr>
        <w:rPr>
          <w:b/>
        </w:rPr>
      </w:pPr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Pr="00D45F40">
        <w:t>T</w:t>
      </w:r>
      <w:r>
        <w:t>each SPSS and R for fresh graduate students</w:t>
      </w:r>
    </w:p>
    <w:p w14:paraId="4184C381" w14:textId="77777777" w:rsidR="00D45F40" w:rsidRPr="00C84A99" w:rsidRDefault="00C84A99" w:rsidP="00C84A99">
      <w:r w:rsidRPr="00C84A99">
        <w:rPr>
          <w:rFonts w:hint="eastAsia"/>
        </w:rPr>
        <w:t>•</w:t>
      </w:r>
      <w:r w:rsidRPr="00C84A99">
        <w:t xml:space="preserve"> Help write article</w:t>
      </w:r>
      <w:r w:rsidR="00D70ACB">
        <w:t>s</w:t>
      </w:r>
      <w:r w:rsidRPr="00C84A99">
        <w:t xml:space="preserve"> on the </w:t>
      </w:r>
      <w:r w:rsidR="00FA0D43">
        <w:t>subject</w:t>
      </w:r>
      <w:r w:rsidRPr="00C84A99">
        <w:t xml:space="preserve"> of public opinion for</w:t>
      </w:r>
      <w:r w:rsidR="00D70ACB">
        <w:t xml:space="preserve"> </w:t>
      </w:r>
      <w:r w:rsidR="00DE2F7A">
        <w:t>Shenzhen</w:t>
      </w:r>
      <w:r w:rsidR="007D25C0">
        <w:t xml:space="preserve"> </w:t>
      </w:r>
      <w:r w:rsidR="007D25C0" w:rsidRPr="007D25C0">
        <w:t>Council Government</w:t>
      </w:r>
    </w:p>
    <w:p w14:paraId="1D4CF0A6" w14:textId="77777777" w:rsidR="00C84A99" w:rsidRDefault="00C84A99" w:rsidP="00EA69BC">
      <w:pPr>
        <w:rPr>
          <w:b/>
        </w:rPr>
      </w:pPr>
    </w:p>
    <w:p w14:paraId="2BB8E068" w14:textId="77777777" w:rsidR="00EF2E38" w:rsidRPr="007A5CED" w:rsidRDefault="00EF2E38" w:rsidP="00EF2E38">
      <w:r w:rsidRPr="00EF2E38">
        <w:t xml:space="preserve">Teaching </w:t>
      </w:r>
      <w:r w:rsidR="00245885" w:rsidRPr="00245885">
        <w:rPr>
          <w:noProof/>
        </w:rPr>
        <w:t>Assistan</w:t>
      </w:r>
      <w:r w:rsidR="00245885" w:rsidRPr="00245885">
        <w:rPr>
          <w:rFonts w:hint="eastAsia"/>
          <w:noProof/>
        </w:rPr>
        <w:t>t</w:t>
      </w:r>
      <w:r w:rsidR="00245885">
        <w:rPr>
          <w:rFonts w:hint="eastAsia"/>
        </w:rPr>
        <w:t xml:space="preserve"> </w:t>
      </w:r>
      <w:r w:rsidR="00764E76">
        <w:rPr>
          <w:rFonts w:hint="eastAsia"/>
        </w:rPr>
        <w:t>at</w:t>
      </w:r>
      <w:r>
        <w:t xml:space="preserve"> </w:t>
      </w:r>
      <w:r w:rsidRPr="00EF2E38">
        <w:t>Jinan</w:t>
      </w:r>
      <w:r w:rsidR="00764E76">
        <w:t xml:space="preserve"> University               </w:t>
      </w:r>
      <w:r>
        <w:t xml:space="preserve">                   </w:t>
      </w:r>
      <w:r w:rsidR="00D16378">
        <w:t xml:space="preserve">   </w:t>
      </w:r>
      <w:r w:rsidR="00DB6E6B">
        <w:t xml:space="preserve"> </w:t>
      </w:r>
      <w:r w:rsidR="00AD5B98">
        <w:t xml:space="preserve">  </w:t>
      </w:r>
      <w:r w:rsidR="00B16798">
        <w:t xml:space="preserve"> </w:t>
      </w:r>
      <w:r w:rsidR="000B28BC">
        <w:t xml:space="preserve">    </w:t>
      </w:r>
      <w:r w:rsidR="00DA55DF">
        <w:t xml:space="preserve"> </w:t>
      </w:r>
      <w:r w:rsidRPr="00245885">
        <w:rPr>
          <w:noProof/>
        </w:rPr>
        <w:t>Sep</w:t>
      </w:r>
      <w:r w:rsidR="00245885" w:rsidRPr="00245885">
        <w:rPr>
          <w:noProof/>
        </w:rPr>
        <w:t>,</w:t>
      </w:r>
      <w:r>
        <w:t xml:space="preserve"> </w:t>
      </w:r>
      <w:r w:rsidRPr="00EF2E38">
        <w:t xml:space="preserve">2016 – </w:t>
      </w:r>
      <w:r w:rsidRPr="00245885">
        <w:rPr>
          <w:noProof/>
        </w:rPr>
        <w:t>Dec,</w:t>
      </w:r>
      <w:r w:rsidRPr="00EF2E38">
        <w:t xml:space="preserve"> 2016</w:t>
      </w:r>
    </w:p>
    <w:p w14:paraId="6E85AFEC" w14:textId="77777777" w:rsidR="00DB7DF0" w:rsidRPr="00DB7DF0" w:rsidRDefault="00EF2E38" w:rsidP="00DB7DF0">
      <w:r w:rsidRPr="00D45F40">
        <w:rPr>
          <w:rFonts w:hint="eastAsia"/>
          <w:b/>
        </w:rPr>
        <w:t>•</w:t>
      </w:r>
      <w:r w:rsidR="00DB7DF0">
        <w:rPr>
          <w:b/>
        </w:rPr>
        <w:t xml:space="preserve"> </w:t>
      </w:r>
      <w:r w:rsidR="00DB7DF0" w:rsidRPr="00DB7DF0">
        <w:t>Help  with recordkeeping, such as tracking attendance and calculating grades</w:t>
      </w:r>
    </w:p>
    <w:p w14:paraId="19BAEF24" w14:textId="77777777" w:rsid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Pr="00DB7DF0">
        <w:t xml:space="preserve">Help prepare for lessons by getting materials ready or setting </w:t>
      </w:r>
      <w:r>
        <w:t>up equipment</w:t>
      </w:r>
    </w:p>
    <w:p w14:paraId="3374FC0A" w14:textId="77777777" w:rsidR="00EF2E38" w:rsidRP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="00AD042B">
        <w:t>L</w:t>
      </w:r>
      <w:r w:rsidRPr="00DB7DF0">
        <w:t xml:space="preserve">earn about problems </w:t>
      </w:r>
      <w:r w:rsidR="00AD042B">
        <w:t>students</w:t>
      </w:r>
      <w:r w:rsidRPr="00DB7DF0">
        <w:t xml:space="preserve"> are having with the course material</w:t>
      </w:r>
    </w:p>
    <w:p w14:paraId="29F5DBCF" w14:textId="77777777" w:rsidR="00EF2E38" w:rsidRDefault="00EF2E38" w:rsidP="00EA69BC">
      <w:pPr>
        <w:rPr>
          <w:b/>
        </w:rPr>
      </w:pPr>
    </w:p>
    <w:p w14:paraId="57FE5550" w14:textId="77777777" w:rsidR="003822B4" w:rsidRDefault="003822B4" w:rsidP="00EA69BC">
      <w:pPr>
        <w:rPr>
          <w:b/>
        </w:rPr>
      </w:pPr>
      <w:r>
        <w:rPr>
          <w:b/>
        </w:rPr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14:paraId="531BB1FB" w14:textId="77777777" w:rsidR="003822B4" w:rsidRPr="00A73987" w:rsidRDefault="00831444" w:rsidP="00EA69BC">
      <w:r w:rsidRPr="00831444">
        <w:rPr>
          <w:rFonts w:hint="eastAsia"/>
        </w:rPr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Yat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>, 2017 Jun</w:t>
      </w:r>
    </w:p>
    <w:p w14:paraId="6887D4CE" w14:textId="77777777" w:rsidR="003822B4" w:rsidRDefault="00831444" w:rsidP="00EA69BC"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>Sun Yat-Sen University, 2017 July</w:t>
      </w:r>
    </w:p>
    <w:p w14:paraId="3DFBCEE2" w14:textId="77777777" w:rsidR="001841CF" w:rsidRDefault="001841CF" w:rsidP="00EA69BC">
      <w:pPr>
        <w:rPr>
          <w:b/>
        </w:rPr>
      </w:pPr>
    </w:p>
    <w:p w14:paraId="003C8B19" w14:textId="77777777" w:rsidR="00096C80" w:rsidRDefault="00096C80" w:rsidP="00EA69BC">
      <w:pPr>
        <w:rPr>
          <w:b/>
        </w:rPr>
      </w:pPr>
      <w:r w:rsidRPr="00096C80">
        <w:rPr>
          <w:b/>
        </w:rPr>
        <w:t>Training and Skills</w:t>
      </w:r>
    </w:p>
    <w:p w14:paraId="2DB0ED23" w14:textId="77777777"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languages: R (</w:t>
      </w:r>
      <w:r w:rsidR="00A54636">
        <w:t>fluent</w:t>
      </w:r>
      <w:r w:rsidRPr="002F208D">
        <w:t>)</w:t>
      </w:r>
      <w:r>
        <w:t>,</w:t>
      </w:r>
      <w:r w:rsidR="007462CC">
        <w:t xml:space="preserve"> </w:t>
      </w:r>
      <w:r>
        <w:t>Python</w:t>
      </w:r>
      <w:r w:rsidR="00561575">
        <w:t xml:space="preserve"> </w:t>
      </w:r>
      <w:r>
        <w:t>(</w:t>
      </w:r>
      <w:r w:rsidRPr="00245885">
        <w:rPr>
          <w:noProof/>
        </w:rPr>
        <w:t>basic</w:t>
      </w:r>
      <w:r>
        <w:t>)</w:t>
      </w:r>
    </w:p>
    <w:p w14:paraId="77863440" w14:textId="77777777"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software: SPSS, Amos</w:t>
      </w:r>
      <w:r w:rsidR="00681203">
        <w:t>,</w:t>
      </w:r>
      <w:r w:rsidR="00E576A1">
        <w:t xml:space="preserve"> SmartPLS,</w:t>
      </w:r>
      <w:r w:rsidR="00681203">
        <w:t xml:space="preserve"> Excel</w:t>
      </w:r>
    </w:p>
    <w:p w14:paraId="728F6FFC" w14:textId="77777777" w:rsidR="00005857" w:rsidRDefault="00520E28" w:rsidP="00005857">
      <w:r w:rsidRPr="00520E28">
        <w:rPr>
          <w:rFonts w:hint="eastAsia"/>
        </w:rPr>
        <w:t>•</w:t>
      </w:r>
      <w:r w:rsidRPr="00520E28">
        <w:t xml:space="preserve"> </w:t>
      </w:r>
      <w:r w:rsidR="007462CC" w:rsidRPr="007462CC">
        <w:t>Scientometrics</w:t>
      </w:r>
      <w:r w:rsidR="007462CC">
        <w:t xml:space="preserve"> software</w:t>
      </w:r>
      <w:r w:rsidRPr="00520E28">
        <w:t xml:space="preserve">: </w:t>
      </w:r>
      <w:r w:rsidR="007462CC" w:rsidRPr="007462CC">
        <w:t>CiteSpace</w:t>
      </w:r>
      <w:r w:rsidR="007462CC">
        <w:t xml:space="preserve">, </w:t>
      </w:r>
      <w:r w:rsidR="007462CC" w:rsidRPr="00245885">
        <w:rPr>
          <w:noProof/>
        </w:rPr>
        <w:t>bicomb</w:t>
      </w:r>
      <w:r w:rsidR="007462CC">
        <w:t>, UCINET</w:t>
      </w:r>
    </w:p>
    <w:p w14:paraId="03C816C1" w14:textId="77777777" w:rsidR="00884C45" w:rsidRDefault="00884C45" w:rsidP="00005857">
      <w:r w:rsidRPr="00884C45">
        <w:rPr>
          <w:rFonts w:hint="eastAsia"/>
        </w:rPr>
        <w:lastRenderedPageBreak/>
        <w:t>•</w:t>
      </w:r>
      <w:r w:rsidRPr="00884C45">
        <w:t xml:space="preserve"> Visualization software: Photoshop, Illustrator, Visio, Tableau</w:t>
      </w:r>
    </w:p>
    <w:p w14:paraId="2E1D9580" w14:textId="77777777" w:rsidR="00A54636" w:rsidRDefault="00005857" w:rsidP="00005857">
      <w:r>
        <w:rPr>
          <w:rFonts w:hint="eastAsia"/>
        </w:rPr>
        <w:t>•</w:t>
      </w:r>
      <w:r>
        <w:t xml:space="preserve"> </w:t>
      </w:r>
      <w:r w:rsidR="00EE0CC2">
        <w:t>Reference management</w:t>
      </w:r>
      <w:r>
        <w:t xml:space="preserve"> software: </w:t>
      </w:r>
      <w:r w:rsidR="00D04D13">
        <w:t>E</w:t>
      </w:r>
      <w:r w:rsidR="00D04D13">
        <w:rPr>
          <w:rFonts w:hint="eastAsia"/>
        </w:rPr>
        <w:t>nd</w:t>
      </w:r>
      <w:r w:rsidR="00D04D13">
        <w:t xml:space="preserve">note, </w:t>
      </w:r>
      <w:r w:rsidR="005A5099">
        <w:t xml:space="preserve">Zotero, </w:t>
      </w:r>
      <w:r w:rsidR="00D04D13">
        <w:t>NoteExpress</w:t>
      </w:r>
    </w:p>
    <w:p w14:paraId="3FFD097F" w14:textId="77777777" w:rsidR="00EE0CC2" w:rsidRPr="00561575" w:rsidRDefault="00EE0CC2" w:rsidP="00005857">
      <w:pPr>
        <w:rPr>
          <w:b/>
        </w:rPr>
      </w:pPr>
    </w:p>
    <w:p w14:paraId="6962173D" w14:textId="77777777"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14:paraId="732271A6" w14:textId="77777777" w:rsidR="007D7BAB" w:rsidRPr="00422B34" w:rsidRDefault="00422B34" w:rsidP="00422B34">
      <w:r w:rsidRPr="00422B34">
        <w:t>Mandarin Chinese</w:t>
      </w:r>
      <w:r w:rsidR="005C6C7D">
        <w:t xml:space="preserve"> (</w:t>
      </w:r>
      <w:r w:rsidR="008E4604">
        <w:rPr>
          <w:rFonts w:hint="eastAsia"/>
        </w:rPr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8E4604" w:rsidRPr="008E4604">
        <w:t>n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</w:p>
    <w:p w14:paraId="0B6EDC21" w14:textId="77777777" w:rsidR="00892D8C" w:rsidRPr="00892D8C" w:rsidRDefault="00892D8C" w:rsidP="00EA69BC"/>
    <w:p w14:paraId="36FF83FA" w14:textId="77777777" w:rsidR="00096C80" w:rsidRPr="002F208D" w:rsidRDefault="009816D6" w:rsidP="00EA69BC">
      <w:pPr>
        <w:rPr>
          <w:b/>
        </w:rPr>
      </w:pPr>
      <w:r>
        <w:rPr>
          <w:b/>
        </w:rPr>
        <w:t>Affiliation</w:t>
      </w:r>
    </w:p>
    <w:p w14:paraId="0376EB2F" w14:textId="77777777" w:rsidR="00096C80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r w:rsidR="00096C80" w:rsidRPr="00096C80">
        <w:t>International Communication Association</w:t>
      </w:r>
    </w:p>
    <w:p w14:paraId="042929FE" w14:textId="77777777" w:rsidR="004B7056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r w:rsidR="004B7056">
        <w:t>Shenzhen University Big Data Lab</w:t>
      </w:r>
    </w:p>
    <w:p w14:paraId="3A3CA66D" w14:textId="77777777" w:rsidR="002E64CA" w:rsidRDefault="002E64CA" w:rsidP="00EA69BC"/>
    <w:p w14:paraId="43C9836E" w14:textId="77777777" w:rsidR="002E64CA" w:rsidRDefault="002E64CA" w:rsidP="002E64CA">
      <w:pPr>
        <w:rPr>
          <w:b/>
        </w:rPr>
      </w:pPr>
      <w:r w:rsidRPr="002E64CA">
        <w:rPr>
          <w:b/>
        </w:rPr>
        <w:t>Interests</w:t>
      </w:r>
    </w:p>
    <w:p w14:paraId="24C3F904" w14:textId="77777777" w:rsidR="002E64CA" w:rsidRPr="002E64CA" w:rsidRDefault="002E64CA" w:rsidP="002E64CA">
      <w:r w:rsidRPr="002E64CA">
        <w:t>F</w:t>
      </w:r>
      <w:r>
        <w:t>ootball,</w:t>
      </w:r>
      <w:r w:rsidR="00665FF6">
        <w:t xml:space="preserve"> Reading, Running</w:t>
      </w:r>
    </w:p>
    <w:sectPr w:rsidR="002E64CA" w:rsidRPr="002E64C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rgUAF61bBCwAAAA="/>
  </w:docVars>
  <w:rsids>
    <w:rsidRoot w:val="00C602AB"/>
    <w:rsid w:val="00005857"/>
    <w:rsid w:val="00031E4B"/>
    <w:rsid w:val="00043ED9"/>
    <w:rsid w:val="00056ADB"/>
    <w:rsid w:val="00056C93"/>
    <w:rsid w:val="00064F5A"/>
    <w:rsid w:val="00090CDD"/>
    <w:rsid w:val="00094C02"/>
    <w:rsid w:val="00096C80"/>
    <w:rsid w:val="000A6C94"/>
    <w:rsid w:val="000B003B"/>
    <w:rsid w:val="000B28BC"/>
    <w:rsid w:val="000E3BD4"/>
    <w:rsid w:val="000F3053"/>
    <w:rsid w:val="0013636E"/>
    <w:rsid w:val="00136463"/>
    <w:rsid w:val="00157C80"/>
    <w:rsid w:val="00167031"/>
    <w:rsid w:val="00172587"/>
    <w:rsid w:val="00173C1F"/>
    <w:rsid w:val="001756C2"/>
    <w:rsid w:val="0018270D"/>
    <w:rsid w:val="001841CF"/>
    <w:rsid w:val="00195D2C"/>
    <w:rsid w:val="001A00D2"/>
    <w:rsid w:val="001A27B7"/>
    <w:rsid w:val="001C3099"/>
    <w:rsid w:val="002028F2"/>
    <w:rsid w:val="00206768"/>
    <w:rsid w:val="00214CC5"/>
    <w:rsid w:val="00215F69"/>
    <w:rsid w:val="00245885"/>
    <w:rsid w:val="00252E46"/>
    <w:rsid w:val="002550C4"/>
    <w:rsid w:val="00264F9A"/>
    <w:rsid w:val="002815A4"/>
    <w:rsid w:val="002A25DA"/>
    <w:rsid w:val="002B0AE6"/>
    <w:rsid w:val="002C1CAC"/>
    <w:rsid w:val="002E64CA"/>
    <w:rsid w:val="002F208D"/>
    <w:rsid w:val="00300AFE"/>
    <w:rsid w:val="00310D50"/>
    <w:rsid w:val="00312EDE"/>
    <w:rsid w:val="00346CA8"/>
    <w:rsid w:val="003822B4"/>
    <w:rsid w:val="003905A7"/>
    <w:rsid w:val="003A74FB"/>
    <w:rsid w:val="003A7F77"/>
    <w:rsid w:val="003D3E8B"/>
    <w:rsid w:val="00422B34"/>
    <w:rsid w:val="00435413"/>
    <w:rsid w:val="00442313"/>
    <w:rsid w:val="0045135F"/>
    <w:rsid w:val="00454B92"/>
    <w:rsid w:val="00457F8A"/>
    <w:rsid w:val="00467528"/>
    <w:rsid w:val="00473B0F"/>
    <w:rsid w:val="0047627C"/>
    <w:rsid w:val="00485B86"/>
    <w:rsid w:val="004914F6"/>
    <w:rsid w:val="0049158D"/>
    <w:rsid w:val="00495625"/>
    <w:rsid w:val="004962C9"/>
    <w:rsid w:val="004A0D10"/>
    <w:rsid w:val="004A1027"/>
    <w:rsid w:val="004B7056"/>
    <w:rsid w:val="004C0FE4"/>
    <w:rsid w:val="004C6F8D"/>
    <w:rsid w:val="004E0A99"/>
    <w:rsid w:val="004E5490"/>
    <w:rsid w:val="00520E28"/>
    <w:rsid w:val="00543A6D"/>
    <w:rsid w:val="005470C8"/>
    <w:rsid w:val="005507F9"/>
    <w:rsid w:val="0055687E"/>
    <w:rsid w:val="00561575"/>
    <w:rsid w:val="00564223"/>
    <w:rsid w:val="005A5099"/>
    <w:rsid w:val="005B27BA"/>
    <w:rsid w:val="005C6C7D"/>
    <w:rsid w:val="005D1200"/>
    <w:rsid w:val="0061767B"/>
    <w:rsid w:val="00626ADA"/>
    <w:rsid w:val="00655B2F"/>
    <w:rsid w:val="006626FE"/>
    <w:rsid w:val="00664B49"/>
    <w:rsid w:val="00665228"/>
    <w:rsid w:val="00665FF6"/>
    <w:rsid w:val="00681203"/>
    <w:rsid w:val="006B0B6F"/>
    <w:rsid w:val="006B6CF7"/>
    <w:rsid w:val="006C45E0"/>
    <w:rsid w:val="006C7A1D"/>
    <w:rsid w:val="006D0AEC"/>
    <w:rsid w:val="006F512E"/>
    <w:rsid w:val="007146B9"/>
    <w:rsid w:val="00726F68"/>
    <w:rsid w:val="007409EB"/>
    <w:rsid w:val="007462CC"/>
    <w:rsid w:val="00750E71"/>
    <w:rsid w:val="00764E76"/>
    <w:rsid w:val="00767C62"/>
    <w:rsid w:val="00777C57"/>
    <w:rsid w:val="00792C9A"/>
    <w:rsid w:val="007A5CED"/>
    <w:rsid w:val="007B4758"/>
    <w:rsid w:val="007C67FF"/>
    <w:rsid w:val="007D25C0"/>
    <w:rsid w:val="007D7841"/>
    <w:rsid w:val="007D7BAB"/>
    <w:rsid w:val="007E2FFD"/>
    <w:rsid w:val="007F1CF4"/>
    <w:rsid w:val="007F365F"/>
    <w:rsid w:val="0080363A"/>
    <w:rsid w:val="00804C0B"/>
    <w:rsid w:val="00821438"/>
    <w:rsid w:val="0082545E"/>
    <w:rsid w:val="00831444"/>
    <w:rsid w:val="00833BA4"/>
    <w:rsid w:val="00835623"/>
    <w:rsid w:val="00844AC2"/>
    <w:rsid w:val="00884C45"/>
    <w:rsid w:val="00890AC2"/>
    <w:rsid w:val="00892D8C"/>
    <w:rsid w:val="008A7049"/>
    <w:rsid w:val="008C619E"/>
    <w:rsid w:val="008D5442"/>
    <w:rsid w:val="008D67B1"/>
    <w:rsid w:val="008E4604"/>
    <w:rsid w:val="008F2AB7"/>
    <w:rsid w:val="009252F9"/>
    <w:rsid w:val="00931B41"/>
    <w:rsid w:val="0095282C"/>
    <w:rsid w:val="00953B29"/>
    <w:rsid w:val="00973B13"/>
    <w:rsid w:val="009816D6"/>
    <w:rsid w:val="00983CF5"/>
    <w:rsid w:val="00994E7F"/>
    <w:rsid w:val="009A0D19"/>
    <w:rsid w:val="009B50C3"/>
    <w:rsid w:val="009C0230"/>
    <w:rsid w:val="009D20AD"/>
    <w:rsid w:val="009D3099"/>
    <w:rsid w:val="00A01E1D"/>
    <w:rsid w:val="00A23A3F"/>
    <w:rsid w:val="00A325AC"/>
    <w:rsid w:val="00A32BE6"/>
    <w:rsid w:val="00A54636"/>
    <w:rsid w:val="00A73987"/>
    <w:rsid w:val="00A8246F"/>
    <w:rsid w:val="00A95B29"/>
    <w:rsid w:val="00AB34E0"/>
    <w:rsid w:val="00AB7140"/>
    <w:rsid w:val="00AB7460"/>
    <w:rsid w:val="00AD042B"/>
    <w:rsid w:val="00AD5B98"/>
    <w:rsid w:val="00B055CD"/>
    <w:rsid w:val="00B16798"/>
    <w:rsid w:val="00B41917"/>
    <w:rsid w:val="00B41D00"/>
    <w:rsid w:val="00B445FC"/>
    <w:rsid w:val="00B53D8E"/>
    <w:rsid w:val="00B546C0"/>
    <w:rsid w:val="00B57E9A"/>
    <w:rsid w:val="00B91B84"/>
    <w:rsid w:val="00B94719"/>
    <w:rsid w:val="00B94823"/>
    <w:rsid w:val="00BA17B4"/>
    <w:rsid w:val="00BC3061"/>
    <w:rsid w:val="00BE23BC"/>
    <w:rsid w:val="00BE6B3D"/>
    <w:rsid w:val="00C22CF5"/>
    <w:rsid w:val="00C45DC9"/>
    <w:rsid w:val="00C508C0"/>
    <w:rsid w:val="00C602AB"/>
    <w:rsid w:val="00C80531"/>
    <w:rsid w:val="00C84A99"/>
    <w:rsid w:val="00CA663C"/>
    <w:rsid w:val="00CB71C0"/>
    <w:rsid w:val="00CE58BE"/>
    <w:rsid w:val="00CF6F87"/>
    <w:rsid w:val="00D04D13"/>
    <w:rsid w:val="00D06FCD"/>
    <w:rsid w:val="00D13DB8"/>
    <w:rsid w:val="00D14B38"/>
    <w:rsid w:val="00D16378"/>
    <w:rsid w:val="00D22152"/>
    <w:rsid w:val="00D45F40"/>
    <w:rsid w:val="00D51820"/>
    <w:rsid w:val="00D5549A"/>
    <w:rsid w:val="00D70ACB"/>
    <w:rsid w:val="00D711E3"/>
    <w:rsid w:val="00D737AC"/>
    <w:rsid w:val="00D86424"/>
    <w:rsid w:val="00DA55DF"/>
    <w:rsid w:val="00DB0C16"/>
    <w:rsid w:val="00DB6E6B"/>
    <w:rsid w:val="00DB7DF0"/>
    <w:rsid w:val="00DE1404"/>
    <w:rsid w:val="00DE2F7A"/>
    <w:rsid w:val="00E35059"/>
    <w:rsid w:val="00E537DF"/>
    <w:rsid w:val="00E576A1"/>
    <w:rsid w:val="00E66EA7"/>
    <w:rsid w:val="00E93285"/>
    <w:rsid w:val="00EA69BC"/>
    <w:rsid w:val="00EB3309"/>
    <w:rsid w:val="00ED0578"/>
    <w:rsid w:val="00EE0BF2"/>
    <w:rsid w:val="00EE0CC2"/>
    <w:rsid w:val="00EE4979"/>
    <w:rsid w:val="00EE7602"/>
    <w:rsid w:val="00EF2E38"/>
    <w:rsid w:val="00F41F1E"/>
    <w:rsid w:val="00F57A67"/>
    <w:rsid w:val="00F678DD"/>
    <w:rsid w:val="00F90FDA"/>
    <w:rsid w:val="00F97674"/>
    <w:rsid w:val="00FA0D43"/>
    <w:rsid w:val="00FA13E0"/>
    <w:rsid w:val="00FA618C"/>
    <w:rsid w:val="00FB2F94"/>
    <w:rsid w:val="00FC75A9"/>
    <w:rsid w:val="00FD0BF7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53F02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B6CF7"/>
    <w:pPr>
      <w:widowControl w:val="0"/>
      <w:spacing w:after="0" w:line="360" w:lineRule="auto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30">
    <w:name w:val="标题 3 字符"/>
    <w:basedOn w:val="a0"/>
    <w:link w:val="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a3">
    <w:name w:val="List Paragraph"/>
    <w:basedOn w:val="a"/>
    <w:uiPriority w:val="34"/>
    <w:qFormat/>
    <w:rsid w:val="00833BA4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a4">
    <w:name w:val="Hyperlink"/>
    <w:basedOn w:val="a0"/>
    <w:uiPriority w:val="99"/>
    <w:unhideWhenUsed/>
    <w:rsid w:val="00157C80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157C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zhilianglin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zhiliang-lin@outlook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01D14D-FD95-49E8-A4CD-27E5350C5E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</TotalTime>
  <Pages>3</Pages>
  <Words>528</Words>
  <Characters>3010</Characters>
  <Application>Microsoft Office Word</Application>
  <DocSecurity>0</DocSecurity>
  <Lines>25</Lines>
  <Paragraphs>7</Paragraphs>
  <ScaleCrop>false</ScaleCrop>
  <Company>Win10NeT.COM</Company>
  <LinksUpToDate>false</LinksUpToDate>
  <CharactersWithSpaces>3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Lin Senture</cp:lastModifiedBy>
  <cp:revision>114</cp:revision>
  <cp:lastPrinted>2018-09-15T13:51:00Z</cp:lastPrinted>
  <dcterms:created xsi:type="dcterms:W3CDTF">2018-09-15T11:09:00Z</dcterms:created>
  <dcterms:modified xsi:type="dcterms:W3CDTF">2019-05-19T14:31:00Z</dcterms:modified>
</cp:coreProperties>
</file>